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5B7C2B6C" w:rsidR="00B64460" w:rsidRPr="00E6321E" w:rsidRDefault="0031136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A94ED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37287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9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A94ED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2026. do </w:t>
                            </w:r>
                            <w:r w:rsidR="0037287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3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A94ED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2026.</w:t>
                            </w:r>
                            <w:r w:rsidR="00B64460" w:rsidRPr="00E6321E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5B7C2B6C" w:rsidR="00B64460" w:rsidRPr="00E6321E" w:rsidRDefault="0031136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 w:rsidRPr="00311366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d </w:t>
                      </w:r>
                      <w:r w:rsidR="00A94ED9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37287E">
                        <w:rPr>
                          <w:b/>
                          <w:bCs/>
                          <w:sz w:val="28"/>
                          <w:szCs w:val="28"/>
                        </w:rPr>
                        <w:t>9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A94ED9">
                        <w:rPr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.2026. do </w:t>
                      </w:r>
                      <w:r w:rsidR="0037287E">
                        <w:rPr>
                          <w:b/>
                          <w:bCs/>
                          <w:sz w:val="28"/>
                          <w:szCs w:val="28"/>
                        </w:rPr>
                        <w:t>13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A94ED9">
                        <w:rPr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2026.</w:t>
                      </w:r>
                      <w:r w:rsidR="00B64460" w:rsidRPr="00E6321E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010DE32A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OGAČICA SA SIROM,KEFIR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36A2E38E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389EB657" w:rsidR="007C2D3A" w:rsidRPr="00311366" w:rsidRDefault="00A17FB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</w:t>
                                  </w:r>
                                  <w:r w:rsidR="0086155A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bro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2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TORTELINI OD ŠPINATA U BIJELOM UMAKU,SVJEŽA KUPUS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61A5DD73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="00A17FB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="00543AF7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6E23B8F3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59066721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0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010DE32A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OGAČICA SA SIROM,KEFIR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36A2E38E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389EB657" w:rsidR="007C2D3A" w:rsidRPr="00311366" w:rsidRDefault="00A17FB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</w:t>
                            </w:r>
                            <w:r w:rsidR="0086155A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brok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2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TORTELINI OD ŠPINATA U BIJELOM UMAKU,SVJEŽA KUPUS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61A5DD73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="00A17FB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="00543AF7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6E23B8F3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59066721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0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06993ABD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,MASLAC,SIR,PILEĆA SALAMA,ZELENA SALATA,JOGURT,VOĆE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3E335EE1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1E6E4B94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ARIVO OD MAHUNA ,KRUMPIRA,MRKVE S TELETINOM,RAZNE VRSTE KRUHA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34257F67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,10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79F58385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EUFORIJA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6E7C2255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06993ABD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,MASLAC,SIR,PILEĆA SALAMA,ZELENA SALATA,JOGURT,VOĆE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3E335EE1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1E6E4B94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ARIVO OD MAHUNA ,KRUMPIRA,MRKVE S TELETINOM,RAZNE VRSTE KRUHA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34257F67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,10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79F58385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EUFORIJA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6E7C2255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311366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72BD924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,MASLAC,MARMELADA,MLIJEKO,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50D84800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311366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46BCBA18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UREĆI PAPRIKAŠ,RIŽA,ZELENA SALATA,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8EA97AE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,10</w:t>
                                  </w:r>
                                </w:p>
                              </w:tc>
                            </w:tr>
                            <w:tr w:rsidR="007C2D3A" w:rsidRPr="00311366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001A9145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AĆI KOLAČ OD MRKV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269DE462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311366" w:rsidRDefault="007C2D3A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311366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72BD924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,MASLAC,MARMELADA,MLIJEKO,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50D84800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  <w:tr w:rsidR="007C2D3A" w:rsidRPr="00311366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46BCBA18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UREĆI PAPRIKAŠ,RIŽA,ZELENA SALATA,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8EA97AE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,10</w:t>
                            </w:r>
                          </w:p>
                        </w:tc>
                      </w:tr>
                      <w:tr w:rsidR="007C2D3A" w:rsidRPr="00311366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001A9145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AĆI KOLAČ OD MRKV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269DE462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311366" w:rsidRDefault="007C2D3A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6CE60410" w:rsidR="007C2D3A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UH, SIRNI NAMAZ SA SEZAMOM,ČAJ S LIMUNOM,VOĆE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55B2411A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7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11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2D40DEC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GRAH VARIVO SA SUHIM MESOM I TJESTENINOM,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18817206" w:rsidR="007C2D3A" w:rsidRPr="00D51893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9,10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4FAC7DA2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DOMAĆ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I ČOKOLADN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3D6F687E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3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6CE60410" w:rsidR="007C2D3A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UH, SIRNI NAMAZ SA SEZAMOM,ČAJ S LIMUNOM,VOĆE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55B2411A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7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11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2D40DEC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GRAH VARIVO SA SUHIM MESOM I TJESTENINOM,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18817206" w:rsidR="007C2D3A" w:rsidRPr="00D51893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9,10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4FAC7DA2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DOMAĆ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I ČOKOLADN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3D6F687E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3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65C3B494" w:rsidR="00D242E8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UKURUZNE PAHULJICE S MLIJEKOM,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5BE38368" w:rsidR="00D242E8" w:rsidRPr="00D51893" w:rsidRDefault="00E22DA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1D3D2152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TJESTENINA BOLONJEZ OD PURETINE,CIKLA SALATA,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A1D5DEE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,10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51EDF97C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DOMAĆA ZLEVANKA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1813C15B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7287E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65C3B494" w:rsidR="00D242E8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UKURUZNE PAHULJICE S MLIJEKOM,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5BE38368" w:rsidR="00D242E8" w:rsidRPr="00D51893" w:rsidRDefault="00E22DA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1D3D2152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TJESTENINA BOLONJEZ OD PURETINE,CIKLA SALATA,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A1D5DEE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,10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51EDF97C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DOMAĆA ZLEVANKA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1813C15B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7287E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43AF7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2pt;height:843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1366"/>
    <w:rsid w:val="00316B18"/>
    <w:rsid w:val="003224C0"/>
    <w:rsid w:val="0037287E"/>
    <w:rsid w:val="00373824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43AF7"/>
    <w:rsid w:val="006300F5"/>
    <w:rsid w:val="006558BD"/>
    <w:rsid w:val="00682A4F"/>
    <w:rsid w:val="00684362"/>
    <w:rsid w:val="006B5AEA"/>
    <w:rsid w:val="006F1EF2"/>
    <w:rsid w:val="007073F8"/>
    <w:rsid w:val="00715FD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17FB3"/>
    <w:rsid w:val="00A25837"/>
    <w:rsid w:val="00A43ECD"/>
    <w:rsid w:val="00A50FC2"/>
    <w:rsid w:val="00A52E85"/>
    <w:rsid w:val="00A80262"/>
    <w:rsid w:val="00A85013"/>
    <w:rsid w:val="00A866E1"/>
    <w:rsid w:val="00A94ED9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51893"/>
    <w:rsid w:val="00D920DD"/>
    <w:rsid w:val="00DB30E2"/>
    <w:rsid w:val="00DC160D"/>
    <w:rsid w:val="00DD23AC"/>
    <w:rsid w:val="00DF3E56"/>
    <w:rsid w:val="00DF7FE3"/>
    <w:rsid w:val="00E022F0"/>
    <w:rsid w:val="00E22DA6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3-08T17:55:00Z</dcterms:created>
  <dcterms:modified xsi:type="dcterms:W3CDTF">2026-03-08T17:55:00Z</dcterms:modified>
</cp:coreProperties>
</file>